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mtin Jalalpou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m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lalpou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16 West Greenleaf Street,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benzo4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228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